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C384F" w14:textId="6DE40145" w:rsidR="00D8714E" w:rsidRPr="00D8714E" w:rsidRDefault="00060F65" w:rsidP="00484FC2">
      <w:pPr>
        <w:spacing w:after="0"/>
        <w:contextualSpacing/>
        <w:jc w:val="center"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>Lesson 1</w:t>
      </w:r>
      <w:r w:rsidR="006217D2">
        <w:rPr>
          <w:rFonts w:eastAsia="Times New Roman" w:cs="Times New Roman"/>
          <w:b/>
        </w:rPr>
        <w:t>1</w:t>
      </w:r>
      <w:r w:rsidR="00E86894">
        <w:rPr>
          <w:rFonts w:eastAsia="Times New Roman" w:cs="Times New Roman"/>
          <w:b/>
        </w:rPr>
        <w:t xml:space="preserve"> – Stacks I</w:t>
      </w:r>
    </w:p>
    <w:p w14:paraId="37E70B4E" w14:textId="77777777" w:rsidR="00484FC2" w:rsidRDefault="00484FC2" w:rsidP="00484FC2">
      <w:pPr>
        <w:spacing w:after="0"/>
        <w:contextualSpacing/>
        <w:rPr>
          <w:rFonts w:eastAsia="Times New Roman" w:cs="Times New Roman"/>
          <w:b/>
        </w:rPr>
      </w:pPr>
    </w:p>
    <w:p w14:paraId="44DACB31" w14:textId="77777777" w:rsidR="00484FC2" w:rsidRDefault="00484FC2" w:rsidP="00484FC2">
      <w:pPr>
        <w:spacing w:after="0"/>
        <w:contextualSpacing/>
        <w:rPr>
          <w:rFonts w:eastAsia="Times New Roman" w:cs="Times New Roman"/>
          <w:b/>
        </w:rPr>
      </w:pPr>
    </w:p>
    <w:p w14:paraId="7A80BC47" w14:textId="35A98EDF" w:rsidR="00484FC2" w:rsidRDefault="00484FC2" w:rsidP="00484FC2">
      <w:pPr>
        <w:spacing w:after="0"/>
        <w:contextualSpacing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>Reading: Chapter 7, Sections 1-3 of the text.</w:t>
      </w:r>
    </w:p>
    <w:p w14:paraId="7C66E0E3" w14:textId="77777777" w:rsidR="00484FC2" w:rsidRDefault="00484FC2" w:rsidP="00484FC2">
      <w:pPr>
        <w:spacing w:after="0"/>
        <w:contextualSpacing/>
        <w:rPr>
          <w:rFonts w:eastAsia="Times New Roman" w:cs="Times New Roman"/>
          <w:b/>
        </w:rPr>
      </w:pPr>
    </w:p>
    <w:p w14:paraId="72AC3850" w14:textId="18B1E9E6" w:rsidR="00D8714E" w:rsidRPr="00D8714E" w:rsidRDefault="00D8714E" w:rsidP="00484FC2">
      <w:pPr>
        <w:spacing w:after="0"/>
        <w:contextualSpacing/>
        <w:rPr>
          <w:rFonts w:eastAsia="Times New Roman" w:cs="Times New Roman"/>
          <w:b/>
        </w:rPr>
      </w:pPr>
      <w:r w:rsidRPr="00D8714E">
        <w:rPr>
          <w:rFonts w:eastAsia="Times New Roman" w:cs="Times New Roman"/>
          <w:b/>
        </w:rPr>
        <w:t>Learning Objectives:</w:t>
      </w:r>
    </w:p>
    <w:p w14:paraId="72AC3851" w14:textId="77777777" w:rsidR="00D8714E" w:rsidRPr="00D8714E" w:rsidRDefault="004B16BD" w:rsidP="00484FC2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t>Describe the abstract-level functionality of an ADT Stack</w:t>
      </w:r>
      <w:r w:rsidR="00D8714E" w:rsidRPr="00D8714E">
        <w:rPr>
          <w:rFonts w:ascii="Calibri" w:eastAsia="Times New Roman" w:hAnsi="Calibri" w:cs="Arial"/>
          <w:color w:val="000000"/>
        </w:rPr>
        <w:t>.</w:t>
      </w:r>
    </w:p>
    <w:p w14:paraId="72AC3852" w14:textId="77777777" w:rsidR="00D8714E" w:rsidRDefault="004B16BD" w:rsidP="00484FC2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t>List the Stack ADT operations</w:t>
      </w:r>
      <w:r w:rsidR="00D8714E" w:rsidRPr="00D8714E">
        <w:rPr>
          <w:rFonts w:ascii="Calibri" w:eastAsia="Times New Roman" w:hAnsi="Calibri" w:cs="Arial"/>
          <w:color w:val="000000"/>
        </w:rPr>
        <w:t>.</w:t>
      </w:r>
    </w:p>
    <w:p w14:paraId="72AC3853" w14:textId="77777777" w:rsidR="004B16BD" w:rsidRPr="00D8714E" w:rsidRDefault="004B16BD" w:rsidP="00484FC2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t>Define a stack interface in Java.</w:t>
      </w:r>
    </w:p>
    <w:p w14:paraId="72AC385A" w14:textId="6A0E92C2" w:rsidR="00D274E1" w:rsidRPr="006E1197" w:rsidRDefault="008B7130" w:rsidP="00484FC2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t>Implement an array-based stack</w:t>
      </w:r>
      <w:r w:rsidR="00D8714E" w:rsidRPr="00D8714E">
        <w:rPr>
          <w:rFonts w:ascii="Calibri" w:eastAsia="Times New Roman" w:hAnsi="Calibri" w:cs="Arial"/>
          <w:color w:val="000000"/>
        </w:rPr>
        <w:t>.</w:t>
      </w:r>
    </w:p>
    <w:p w14:paraId="19BD1220" w14:textId="57E835E4" w:rsidR="00484FC2" w:rsidRDefault="00DF6705" w:rsidP="00484FC2">
      <w:pPr>
        <w:spacing w:after="0"/>
        <w:contextualSpacing/>
        <w:rPr>
          <w:rFonts w:eastAsia="Times New Roman" w:cs="Times New Roman"/>
          <w:b/>
        </w:rPr>
      </w:pPr>
      <w:r>
        <w:rPr>
          <w:noProof/>
        </w:rPr>
        <w:drawing>
          <wp:inline distT="0" distB="0" distL="0" distR="0" wp14:anchorId="433C5780" wp14:editId="42D0090F">
            <wp:extent cx="2857500" cy="2857500"/>
            <wp:effectExtent l="0" t="0" r="0" b="0"/>
            <wp:docPr id="1" name="Picture 1" descr="Computer Control Z Undo Redo Command Ctrl Z Funny Gift Digital Art by Art  Grabitees - Pixe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mputer Control Z Undo Redo Command Ctrl Z Funny Gift Digital Art by Art  Grabitees - Pixel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52358" w:rsidRPr="00852358">
        <w:t xml:space="preserve"> </w:t>
      </w:r>
      <w:r w:rsidR="00852358">
        <w:rPr>
          <w:noProof/>
        </w:rPr>
        <w:drawing>
          <wp:inline distT="0" distB="0" distL="0" distR="0" wp14:anchorId="61DDCEC1" wp14:editId="30CA31E0">
            <wp:extent cx="2619375" cy="1743075"/>
            <wp:effectExtent l="0" t="0" r="9525" b="9525"/>
            <wp:docPr id="2" name="Picture 2" descr="Why Do Indian Women Wear Bangles? | LEAFt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hy Do Indian Women Wear Bangles? | LEAFtv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C385B" w14:textId="55BEF4AA" w:rsidR="001A3956" w:rsidRPr="001A3956" w:rsidRDefault="008B7130" w:rsidP="00484FC2">
      <w:pPr>
        <w:spacing w:after="0"/>
        <w:contextualSpacing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>The Abstract Data Type Stack</w:t>
      </w:r>
      <w:r w:rsidR="001A3956" w:rsidRPr="001A3956">
        <w:rPr>
          <w:rFonts w:eastAsia="Times New Roman" w:cs="Times New Roman"/>
          <w:b/>
        </w:rPr>
        <w:t>:</w:t>
      </w:r>
    </w:p>
    <w:p w14:paraId="72AC385C" w14:textId="77777777" w:rsidR="00D274E1" w:rsidRDefault="00D274E1" w:rsidP="00484FC2">
      <w:pPr>
        <w:pStyle w:val="ListParagraph"/>
        <w:numPr>
          <w:ilvl w:val="0"/>
          <w:numId w:val="2"/>
        </w:numPr>
        <w:spacing w:after="0"/>
      </w:pPr>
      <w:r>
        <w:t xml:space="preserve">Describe the concept of a stack ADT:  </w:t>
      </w:r>
    </w:p>
    <w:p w14:paraId="72AC385D" w14:textId="77777777" w:rsidR="001A3956" w:rsidRDefault="00D274E1" w:rsidP="00484FC2">
      <w:pPr>
        <w:pStyle w:val="ListParagraph"/>
        <w:numPr>
          <w:ilvl w:val="1"/>
          <w:numId w:val="2"/>
        </w:numPr>
        <w:spacing w:after="0"/>
      </w:pPr>
      <w:r>
        <w:t>The term “stack” is intended to conjure up visions of things encountered in daily life, such as a stack of dishes in the school cafeteria, a stack of books on your desk, or a stack of assignments waiting for you to work on them.</w:t>
      </w:r>
    </w:p>
    <w:p w14:paraId="72AC385E" w14:textId="77777777" w:rsidR="00D274E1" w:rsidRDefault="00D274E1" w:rsidP="00484FC2">
      <w:pPr>
        <w:pStyle w:val="ListParagraph"/>
        <w:numPr>
          <w:ilvl w:val="1"/>
          <w:numId w:val="2"/>
        </w:numPr>
        <w:spacing w:after="0"/>
      </w:pPr>
      <w:r>
        <w:t xml:space="preserve">To a computer scientist, a stack means something very particular.  A stack has the property that the last item placed on the stack will be the first item removed.  This property is commonly referred to as </w:t>
      </w:r>
      <w:r w:rsidRPr="00D274E1">
        <w:rPr>
          <w:b/>
        </w:rPr>
        <w:t>last-in, first- out</w:t>
      </w:r>
      <w:r>
        <w:t xml:space="preserve">, or simply </w:t>
      </w:r>
      <w:r w:rsidRPr="00D274E1">
        <w:rPr>
          <w:b/>
        </w:rPr>
        <w:t>LIFO</w:t>
      </w:r>
      <w:r>
        <w:t>.</w:t>
      </w:r>
    </w:p>
    <w:p w14:paraId="72AC385F" w14:textId="77777777" w:rsidR="005D49BE" w:rsidRDefault="005D49BE" w:rsidP="00484FC2">
      <w:pPr>
        <w:pStyle w:val="ListParagraph"/>
        <w:spacing w:after="0"/>
      </w:pPr>
    </w:p>
    <w:p w14:paraId="72AC3860" w14:textId="77777777" w:rsidR="00D274E1" w:rsidRDefault="00D274E1" w:rsidP="00484FC2">
      <w:pPr>
        <w:pStyle w:val="ListParagraph"/>
        <w:numPr>
          <w:ilvl w:val="0"/>
          <w:numId w:val="2"/>
        </w:numPr>
        <w:spacing w:after="0"/>
      </w:pPr>
      <w:r>
        <w:t>The ADT Stack Operations:</w:t>
      </w:r>
    </w:p>
    <w:p w14:paraId="72AC3861" w14:textId="77777777" w:rsidR="00D274E1" w:rsidRDefault="00D274E1" w:rsidP="00484FC2">
      <w:pPr>
        <w:pStyle w:val="ListParagraph"/>
        <w:numPr>
          <w:ilvl w:val="1"/>
          <w:numId w:val="2"/>
        </w:numPr>
        <w:spacing w:after="0"/>
      </w:pPr>
      <w:r>
        <w:t>Create an empty stack.</w:t>
      </w:r>
    </w:p>
    <w:p w14:paraId="72AC3862" w14:textId="77777777" w:rsidR="00D274E1" w:rsidRDefault="00D274E1" w:rsidP="00484FC2">
      <w:pPr>
        <w:pStyle w:val="ListParagraph"/>
        <w:numPr>
          <w:ilvl w:val="1"/>
          <w:numId w:val="2"/>
        </w:numPr>
        <w:spacing w:after="0"/>
      </w:pPr>
      <w:r>
        <w:t>Determine whether a stack is empty.</w:t>
      </w:r>
    </w:p>
    <w:p w14:paraId="72AC3863" w14:textId="77777777" w:rsidR="00D274E1" w:rsidRDefault="00D274E1" w:rsidP="00484FC2">
      <w:pPr>
        <w:pStyle w:val="ListParagraph"/>
        <w:numPr>
          <w:ilvl w:val="1"/>
          <w:numId w:val="2"/>
        </w:numPr>
        <w:spacing w:after="0"/>
      </w:pPr>
      <w:r>
        <w:t>Add a new item to the stack (</w:t>
      </w:r>
      <w:r w:rsidRPr="00D274E1">
        <w:rPr>
          <w:b/>
        </w:rPr>
        <w:t>push</w:t>
      </w:r>
      <w:r>
        <w:t>).</w:t>
      </w:r>
    </w:p>
    <w:p w14:paraId="72AC3864" w14:textId="77777777" w:rsidR="00D274E1" w:rsidRDefault="00D274E1" w:rsidP="00484FC2">
      <w:pPr>
        <w:pStyle w:val="ListParagraph"/>
        <w:numPr>
          <w:ilvl w:val="1"/>
          <w:numId w:val="2"/>
        </w:numPr>
        <w:spacing w:after="0"/>
      </w:pPr>
      <w:r>
        <w:t>Remove from the stack the item that was added most recently (</w:t>
      </w:r>
      <w:r w:rsidRPr="00D274E1">
        <w:rPr>
          <w:b/>
        </w:rPr>
        <w:t>pop</w:t>
      </w:r>
      <w:r>
        <w:t>).</w:t>
      </w:r>
    </w:p>
    <w:p w14:paraId="72AC3865" w14:textId="77777777" w:rsidR="00D274E1" w:rsidRDefault="00D274E1" w:rsidP="00484FC2">
      <w:pPr>
        <w:pStyle w:val="ListParagraph"/>
        <w:numPr>
          <w:ilvl w:val="1"/>
          <w:numId w:val="2"/>
        </w:numPr>
        <w:spacing w:after="0"/>
      </w:pPr>
      <w:r>
        <w:t>Remove all the items from the stack.</w:t>
      </w:r>
    </w:p>
    <w:p w14:paraId="72AC3866" w14:textId="77777777" w:rsidR="00D274E1" w:rsidRDefault="00D274E1" w:rsidP="00484FC2">
      <w:pPr>
        <w:pStyle w:val="ListParagraph"/>
        <w:numPr>
          <w:ilvl w:val="1"/>
          <w:numId w:val="2"/>
        </w:numPr>
        <w:spacing w:after="0"/>
      </w:pPr>
      <w:r>
        <w:t>Retrieve from the stack the item that was added most recently (</w:t>
      </w:r>
      <w:r w:rsidRPr="00D274E1">
        <w:rPr>
          <w:b/>
        </w:rPr>
        <w:t>peek</w:t>
      </w:r>
      <w:r>
        <w:t>).</w:t>
      </w:r>
    </w:p>
    <w:p w14:paraId="72AC3867" w14:textId="77777777" w:rsidR="005D49BE" w:rsidRDefault="005D49BE" w:rsidP="00484FC2">
      <w:pPr>
        <w:pStyle w:val="ListParagraph"/>
        <w:spacing w:after="0"/>
      </w:pPr>
    </w:p>
    <w:p w14:paraId="72AC3868" w14:textId="77777777" w:rsidR="005D49BE" w:rsidRDefault="005D49BE" w:rsidP="00484FC2">
      <w:pPr>
        <w:pStyle w:val="ListParagraph"/>
        <w:numPr>
          <w:ilvl w:val="0"/>
          <w:numId w:val="2"/>
        </w:numPr>
        <w:spacing w:after="0"/>
      </w:pPr>
      <w:r>
        <w:t xml:space="preserve">Pseudocode Specification for the Stack ADT:  </w:t>
      </w:r>
    </w:p>
    <w:p w14:paraId="72AC3869" w14:textId="77777777" w:rsidR="005D49BE" w:rsidRDefault="005D49BE" w:rsidP="00484FC2">
      <w:pPr>
        <w:pStyle w:val="ListParagraph"/>
        <w:spacing w:after="0"/>
      </w:pPr>
    </w:p>
    <w:p w14:paraId="72AC386A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lastRenderedPageBreak/>
        <w:t xml:space="preserve">// </w:t>
      </w:r>
      <w:proofErr w:type="spellStart"/>
      <w:r w:rsidRPr="00D74C34">
        <w:rPr>
          <w:rFonts w:ascii="Courier New" w:hAnsi="Courier New" w:cs="Courier New"/>
        </w:rPr>
        <w:t>StackItemType</w:t>
      </w:r>
      <w:proofErr w:type="spellEnd"/>
      <w:r w:rsidRPr="00D74C34">
        <w:rPr>
          <w:rFonts w:ascii="Courier New" w:hAnsi="Courier New" w:cs="Courier New"/>
        </w:rPr>
        <w:t xml:space="preserve"> is the type of the items stored in the stack.</w:t>
      </w:r>
    </w:p>
    <w:p w14:paraId="72AC386B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</w:p>
    <w:p w14:paraId="72AC386C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>+</w:t>
      </w:r>
      <w:proofErr w:type="spellStart"/>
      <w:r w:rsidRPr="00D74C34">
        <w:rPr>
          <w:rFonts w:ascii="Courier New" w:hAnsi="Courier New" w:cs="Courier New"/>
        </w:rPr>
        <w:t>createStack</w:t>
      </w:r>
      <w:proofErr w:type="spellEnd"/>
      <w:r w:rsidRPr="00D74C34">
        <w:rPr>
          <w:rFonts w:ascii="Courier New" w:hAnsi="Courier New" w:cs="Courier New"/>
        </w:rPr>
        <w:t>()</w:t>
      </w:r>
    </w:p>
    <w:p w14:paraId="72AC386D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>// Creates an empty stack</w:t>
      </w:r>
    </w:p>
    <w:p w14:paraId="72AC386E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</w:p>
    <w:p w14:paraId="72AC386F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>+</w:t>
      </w:r>
      <w:proofErr w:type="spellStart"/>
      <w:r w:rsidRPr="00D74C34">
        <w:rPr>
          <w:rFonts w:ascii="Courier New" w:hAnsi="Courier New" w:cs="Courier New"/>
        </w:rPr>
        <w:t>isEmpty</w:t>
      </w:r>
      <w:proofErr w:type="spellEnd"/>
      <w:r w:rsidRPr="00D74C34">
        <w:rPr>
          <w:rFonts w:ascii="Courier New" w:hAnsi="Courier New" w:cs="Courier New"/>
        </w:rPr>
        <w:t>() : Boolean</w:t>
      </w:r>
    </w:p>
    <w:p w14:paraId="72AC3870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>// Determines whether a stack is empty</w:t>
      </w:r>
    </w:p>
    <w:p w14:paraId="72AC3871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</w:p>
    <w:p w14:paraId="72AC3872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 xml:space="preserve">+push(in </w:t>
      </w:r>
      <w:proofErr w:type="spellStart"/>
      <w:r w:rsidRPr="00D74C34">
        <w:rPr>
          <w:rFonts w:ascii="Courier New" w:hAnsi="Courier New" w:cs="Courier New"/>
        </w:rPr>
        <w:t>newItem</w:t>
      </w:r>
      <w:proofErr w:type="spellEnd"/>
      <w:r w:rsidRPr="00D74C34">
        <w:rPr>
          <w:rFonts w:ascii="Courier New" w:hAnsi="Courier New" w:cs="Courier New"/>
        </w:rPr>
        <w:t xml:space="preserve"> : </w:t>
      </w:r>
      <w:proofErr w:type="spellStart"/>
      <w:r w:rsidRPr="00D74C34">
        <w:rPr>
          <w:rFonts w:ascii="Courier New" w:hAnsi="Courier New" w:cs="Courier New"/>
        </w:rPr>
        <w:t>StackItemType</w:t>
      </w:r>
      <w:proofErr w:type="spellEnd"/>
      <w:r w:rsidRPr="00D74C34">
        <w:rPr>
          <w:rFonts w:ascii="Courier New" w:hAnsi="Courier New" w:cs="Courier New"/>
        </w:rPr>
        <w:t xml:space="preserve">) throws </w:t>
      </w:r>
      <w:proofErr w:type="spellStart"/>
      <w:r w:rsidRPr="00D74C34">
        <w:rPr>
          <w:rFonts w:ascii="Courier New" w:hAnsi="Courier New" w:cs="Courier New"/>
        </w:rPr>
        <w:t>StackException</w:t>
      </w:r>
      <w:proofErr w:type="spellEnd"/>
    </w:p>
    <w:p w14:paraId="72AC3873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 xml:space="preserve">// Adds </w:t>
      </w:r>
      <w:proofErr w:type="spellStart"/>
      <w:r w:rsidRPr="00D74C34">
        <w:rPr>
          <w:rFonts w:ascii="Courier New" w:hAnsi="Courier New" w:cs="Courier New"/>
        </w:rPr>
        <w:t>newItem</w:t>
      </w:r>
      <w:proofErr w:type="spellEnd"/>
      <w:r w:rsidRPr="00D74C34">
        <w:rPr>
          <w:rFonts w:ascii="Courier New" w:hAnsi="Courier New" w:cs="Courier New"/>
        </w:rPr>
        <w:t xml:space="preserve"> to the top of the stack.  Throws</w:t>
      </w:r>
    </w:p>
    <w:p w14:paraId="72AC3874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 xml:space="preserve">// </w:t>
      </w:r>
      <w:proofErr w:type="spellStart"/>
      <w:r w:rsidRPr="00D74C34">
        <w:rPr>
          <w:rFonts w:ascii="Courier New" w:hAnsi="Courier New" w:cs="Courier New"/>
        </w:rPr>
        <w:t>StackException</w:t>
      </w:r>
      <w:proofErr w:type="spellEnd"/>
      <w:r w:rsidRPr="00D74C34">
        <w:rPr>
          <w:rFonts w:ascii="Courier New" w:hAnsi="Courier New" w:cs="Courier New"/>
        </w:rPr>
        <w:t xml:space="preserve"> if the insertion is not successful.</w:t>
      </w:r>
    </w:p>
    <w:p w14:paraId="72AC3875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</w:p>
    <w:p w14:paraId="72AC3876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 xml:space="preserve">+pop() : </w:t>
      </w:r>
      <w:proofErr w:type="spellStart"/>
      <w:r w:rsidRPr="00D74C34">
        <w:rPr>
          <w:rFonts w:ascii="Courier New" w:hAnsi="Courier New" w:cs="Courier New"/>
        </w:rPr>
        <w:t>StackItemType</w:t>
      </w:r>
      <w:proofErr w:type="spellEnd"/>
      <w:r w:rsidRPr="00D74C34">
        <w:rPr>
          <w:rFonts w:ascii="Courier New" w:hAnsi="Courier New" w:cs="Courier New"/>
        </w:rPr>
        <w:t xml:space="preserve"> throws </w:t>
      </w:r>
      <w:proofErr w:type="spellStart"/>
      <w:r w:rsidRPr="00D74C34">
        <w:rPr>
          <w:rFonts w:ascii="Courier New" w:hAnsi="Courier New" w:cs="Courier New"/>
        </w:rPr>
        <w:t>StackException</w:t>
      </w:r>
      <w:proofErr w:type="spellEnd"/>
    </w:p>
    <w:p w14:paraId="72AC3877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>// Retrieves and then removes the top of the stack (the</w:t>
      </w:r>
    </w:p>
    <w:p w14:paraId="72AC3878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>// item that was added most recently).  Throws</w:t>
      </w:r>
    </w:p>
    <w:p w14:paraId="72AC3879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 xml:space="preserve">// </w:t>
      </w:r>
      <w:proofErr w:type="spellStart"/>
      <w:r w:rsidRPr="00D74C34">
        <w:rPr>
          <w:rFonts w:ascii="Courier New" w:hAnsi="Courier New" w:cs="Courier New"/>
        </w:rPr>
        <w:t>StackException</w:t>
      </w:r>
      <w:proofErr w:type="spellEnd"/>
      <w:r w:rsidRPr="00D74C34">
        <w:rPr>
          <w:rFonts w:ascii="Courier New" w:hAnsi="Courier New" w:cs="Courier New"/>
        </w:rPr>
        <w:t xml:space="preserve"> if the deletion is not successful.</w:t>
      </w:r>
    </w:p>
    <w:p w14:paraId="72AC387A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</w:p>
    <w:p w14:paraId="72AC387B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>+</w:t>
      </w:r>
      <w:proofErr w:type="spellStart"/>
      <w:r w:rsidRPr="00D74C34">
        <w:rPr>
          <w:rFonts w:ascii="Courier New" w:hAnsi="Courier New" w:cs="Courier New"/>
        </w:rPr>
        <w:t>popAll</w:t>
      </w:r>
      <w:proofErr w:type="spellEnd"/>
      <w:r w:rsidRPr="00D74C34">
        <w:rPr>
          <w:rFonts w:ascii="Courier New" w:hAnsi="Courier New" w:cs="Courier New"/>
        </w:rPr>
        <w:t>()</w:t>
      </w:r>
    </w:p>
    <w:p w14:paraId="72AC387C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>// Removes all items from the stack.</w:t>
      </w:r>
    </w:p>
    <w:p w14:paraId="72AC387D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</w:p>
    <w:p w14:paraId="72AC387E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 xml:space="preserve">+peek() : </w:t>
      </w:r>
      <w:proofErr w:type="spellStart"/>
      <w:r w:rsidRPr="00D74C34">
        <w:rPr>
          <w:rFonts w:ascii="Courier New" w:hAnsi="Courier New" w:cs="Courier New"/>
        </w:rPr>
        <w:t>StackItemType</w:t>
      </w:r>
      <w:proofErr w:type="spellEnd"/>
      <w:r w:rsidRPr="00D74C34">
        <w:rPr>
          <w:rFonts w:ascii="Courier New" w:hAnsi="Courier New" w:cs="Courier New"/>
        </w:rPr>
        <w:t xml:space="preserve"> throws </w:t>
      </w:r>
      <w:proofErr w:type="spellStart"/>
      <w:r w:rsidRPr="00D74C34">
        <w:rPr>
          <w:rFonts w:ascii="Courier New" w:hAnsi="Courier New" w:cs="Courier New"/>
        </w:rPr>
        <w:t>StackException</w:t>
      </w:r>
      <w:proofErr w:type="spellEnd"/>
    </w:p>
    <w:p w14:paraId="72AC387F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>// Retrieves the top of the stack.  That is, peek</w:t>
      </w:r>
    </w:p>
    <w:p w14:paraId="72AC3880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>// retrieves the item that was added most recently.</w:t>
      </w:r>
    </w:p>
    <w:p w14:paraId="72AC3881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>// Retrieval does not change the stack.  Throws</w:t>
      </w:r>
    </w:p>
    <w:p w14:paraId="72AC3882" w14:textId="77777777" w:rsidR="005D49BE" w:rsidRPr="00D74C34" w:rsidRDefault="005D49BE" w:rsidP="00484FC2">
      <w:pPr>
        <w:pStyle w:val="ListParagraph"/>
        <w:spacing w:after="0"/>
        <w:rPr>
          <w:rFonts w:ascii="Courier New" w:hAnsi="Courier New" w:cs="Courier New"/>
        </w:rPr>
      </w:pPr>
      <w:r w:rsidRPr="00D74C34">
        <w:rPr>
          <w:rFonts w:ascii="Courier New" w:hAnsi="Courier New" w:cs="Courier New"/>
        </w:rPr>
        <w:t xml:space="preserve">// </w:t>
      </w:r>
      <w:proofErr w:type="spellStart"/>
      <w:r w:rsidRPr="00D74C34">
        <w:rPr>
          <w:rFonts w:ascii="Courier New" w:hAnsi="Courier New" w:cs="Courier New"/>
        </w:rPr>
        <w:t>StackException</w:t>
      </w:r>
      <w:proofErr w:type="spellEnd"/>
      <w:r w:rsidRPr="00D74C34">
        <w:rPr>
          <w:rFonts w:ascii="Courier New" w:hAnsi="Courier New" w:cs="Courier New"/>
        </w:rPr>
        <w:t xml:space="preserve"> if the retrieval is not successful.</w:t>
      </w:r>
    </w:p>
    <w:p w14:paraId="61C7007B" w14:textId="77777777" w:rsidR="00484FC2" w:rsidRDefault="00484FC2" w:rsidP="00484FC2">
      <w:pPr>
        <w:spacing w:after="0"/>
        <w:contextualSpacing/>
      </w:pPr>
    </w:p>
    <w:p w14:paraId="72AC3884" w14:textId="05607DCE" w:rsidR="005D49BE" w:rsidRDefault="00EB7A84" w:rsidP="00484FC2">
      <w:pPr>
        <w:spacing w:after="0"/>
        <w:contextualSpacing/>
      </w:pPr>
      <w:r>
        <w:t>Defining an interface for the ADT Stack</w:t>
      </w:r>
    </w:p>
    <w:p w14:paraId="72AC3885" w14:textId="38A1CAB7" w:rsidR="00EB7A84" w:rsidRPr="00D74C34" w:rsidRDefault="00EB7A84" w:rsidP="00484FC2">
      <w:pPr>
        <w:pStyle w:val="ListParagraph"/>
        <w:numPr>
          <w:ilvl w:val="0"/>
          <w:numId w:val="2"/>
        </w:numPr>
        <w:spacing w:after="0"/>
      </w:pPr>
      <w:r>
        <w:t xml:space="preserve">First, define </w:t>
      </w:r>
      <w:proofErr w:type="spellStart"/>
      <w:r w:rsidRPr="00D74C34">
        <w:rPr>
          <w:rFonts w:ascii="Courier New" w:hAnsi="Courier New" w:cs="Courier New"/>
        </w:rPr>
        <w:t>StackException</w:t>
      </w:r>
      <w:proofErr w:type="spellEnd"/>
      <w:r w:rsidRPr="00D74C34">
        <w:rPr>
          <w:rFonts w:ascii="Courier New" w:hAnsi="Courier New" w:cs="Courier New"/>
        </w:rPr>
        <w:t>:</w:t>
      </w:r>
    </w:p>
    <w:p w14:paraId="31EA9B0F" w14:textId="77777777" w:rsidR="00D74C34" w:rsidRDefault="00D74C34" w:rsidP="00D74C34">
      <w:pPr>
        <w:spacing w:after="0"/>
      </w:pPr>
    </w:p>
    <w:p w14:paraId="375D224B" w14:textId="77777777" w:rsidR="005F2322" w:rsidRPr="005F2322" w:rsidRDefault="005F2322" w:rsidP="005F23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232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5F232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F2322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5F232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F2322">
        <w:rPr>
          <w:rFonts w:ascii="Consolas" w:eastAsia="Times New Roman" w:hAnsi="Consolas" w:cs="Times New Roman"/>
          <w:color w:val="4EC9B0"/>
          <w:sz w:val="21"/>
          <w:szCs w:val="21"/>
        </w:rPr>
        <w:t>StackException</w:t>
      </w:r>
      <w:proofErr w:type="spellEnd"/>
      <w:r w:rsidRPr="005F232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F2322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5F232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F2322">
        <w:rPr>
          <w:rFonts w:ascii="Consolas" w:eastAsia="Times New Roman" w:hAnsi="Consolas" w:cs="Times New Roman"/>
          <w:color w:val="4EC9B0"/>
          <w:sz w:val="21"/>
          <w:szCs w:val="21"/>
        </w:rPr>
        <w:t>RuntimeException</w:t>
      </w:r>
      <w:proofErr w:type="spellEnd"/>
      <w:r w:rsidRPr="005F232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AF95FDB" w14:textId="77777777" w:rsidR="005F2322" w:rsidRPr="005F2322" w:rsidRDefault="005F2322" w:rsidP="005F23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232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F232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5F232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5F2322">
        <w:rPr>
          <w:rFonts w:ascii="Consolas" w:eastAsia="Times New Roman" w:hAnsi="Consolas" w:cs="Times New Roman"/>
          <w:color w:val="DCDCAA"/>
          <w:sz w:val="21"/>
          <w:szCs w:val="21"/>
        </w:rPr>
        <w:t>StackException</w:t>
      </w:r>
      <w:proofErr w:type="spellEnd"/>
      <w:r w:rsidRPr="005F23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F2322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5F232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F2322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5F232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BDF0869" w14:textId="77777777" w:rsidR="005F2322" w:rsidRPr="005F2322" w:rsidRDefault="005F2322" w:rsidP="005F23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232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5F2322">
        <w:rPr>
          <w:rFonts w:ascii="Consolas" w:eastAsia="Times New Roman" w:hAnsi="Consolas" w:cs="Times New Roman"/>
          <w:color w:val="569CD6"/>
          <w:sz w:val="21"/>
          <w:szCs w:val="21"/>
        </w:rPr>
        <w:t>super</w:t>
      </w:r>
      <w:r w:rsidRPr="005F23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F2322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5F232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652724B" w14:textId="77777777" w:rsidR="005F2322" w:rsidRPr="005F2322" w:rsidRDefault="005F2322" w:rsidP="005F23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232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} </w:t>
      </w:r>
      <w:r w:rsidRPr="005F2322">
        <w:rPr>
          <w:rFonts w:ascii="Consolas" w:eastAsia="Times New Roman" w:hAnsi="Consolas" w:cs="Times New Roman"/>
          <w:color w:val="6A9955"/>
          <w:sz w:val="21"/>
          <w:szCs w:val="21"/>
        </w:rPr>
        <w:t>// end constructor</w:t>
      </w:r>
    </w:p>
    <w:p w14:paraId="33F79265" w14:textId="77777777" w:rsidR="005F2322" w:rsidRPr="005F2322" w:rsidRDefault="005F2322" w:rsidP="005F23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F232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2AC388D" w14:textId="77777777" w:rsidR="00EB7A84" w:rsidRDefault="00EB7A84" w:rsidP="00484FC2">
      <w:pPr>
        <w:spacing w:after="0"/>
        <w:contextualSpacing/>
      </w:pPr>
    </w:p>
    <w:p w14:paraId="72AC388E" w14:textId="65C6FCA7" w:rsidR="00EB7A84" w:rsidRDefault="00EB7A84" w:rsidP="00484FC2">
      <w:pPr>
        <w:pStyle w:val="ListParagraph"/>
        <w:numPr>
          <w:ilvl w:val="0"/>
          <w:numId w:val="2"/>
        </w:numPr>
        <w:spacing w:after="0"/>
      </w:pPr>
      <w:r>
        <w:t>Now, write the interface:</w:t>
      </w:r>
    </w:p>
    <w:p w14:paraId="1DD78E87" w14:textId="77777777" w:rsidR="00D74C34" w:rsidRDefault="00D74C34" w:rsidP="00D74C34">
      <w:pPr>
        <w:spacing w:after="0"/>
      </w:pPr>
    </w:p>
    <w:p w14:paraId="385B2717" w14:textId="77777777" w:rsidR="003366EB" w:rsidRPr="003366EB" w:rsidRDefault="003366EB" w:rsidP="003366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66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366EB">
        <w:rPr>
          <w:rFonts w:ascii="Consolas" w:eastAsia="Times New Roman" w:hAnsi="Consolas" w:cs="Times New Roman"/>
          <w:color w:val="569CD6"/>
          <w:sz w:val="21"/>
          <w:szCs w:val="21"/>
        </w:rPr>
        <w:t>interface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366EB">
        <w:rPr>
          <w:rFonts w:ascii="Consolas" w:eastAsia="Times New Roman" w:hAnsi="Consolas" w:cs="Times New Roman"/>
          <w:color w:val="4EC9B0"/>
          <w:sz w:val="21"/>
          <w:szCs w:val="21"/>
        </w:rPr>
        <w:t>Stackable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3366EB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1BF77972" w14:textId="77777777" w:rsidR="003366EB" w:rsidRPr="003366EB" w:rsidRDefault="003366EB" w:rsidP="003366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366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366EB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proofErr w:type="spellEnd"/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366EB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proofErr w:type="spellEnd"/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FFAC6F4" w14:textId="77777777" w:rsidR="003366EB" w:rsidRPr="003366EB" w:rsidRDefault="003366EB" w:rsidP="003366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AF75DA" w14:textId="77777777" w:rsidR="003366EB" w:rsidRPr="003366EB" w:rsidRDefault="003366EB" w:rsidP="003366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366EB">
        <w:rPr>
          <w:rFonts w:ascii="Consolas" w:eastAsia="Times New Roman" w:hAnsi="Consolas" w:cs="Times New Roman"/>
          <w:color w:val="6A9955"/>
          <w:sz w:val="21"/>
          <w:szCs w:val="21"/>
        </w:rPr>
        <w:t>// Determines whether the stack is empty.</w:t>
      </w:r>
    </w:p>
    <w:p w14:paraId="304905BC" w14:textId="77777777" w:rsidR="003366EB" w:rsidRPr="003366EB" w:rsidRDefault="003366EB" w:rsidP="003366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366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366E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366EB">
        <w:rPr>
          <w:rFonts w:ascii="Consolas" w:eastAsia="Times New Roman" w:hAnsi="Consolas" w:cs="Times New Roman"/>
          <w:color w:val="DCDCAA"/>
          <w:sz w:val="21"/>
          <w:szCs w:val="21"/>
        </w:rPr>
        <w:t>popAll</w:t>
      </w:r>
      <w:proofErr w:type="spellEnd"/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C6DD975" w14:textId="77777777" w:rsidR="003366EB" w:rsidRPr="003366EB" w:rsidRDefault="003366EB" w:rsidP="003366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3C4761" w14:textId="77777777" w:rsidR="003366EB" w:rsidRPr="003366EB" w:rsidRDefault="003366EB" w:rsidP="003366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366EB">
        <w:rPr>
          <w:rFonts w:ascii="Consolas" w:eastAsia="Times New Roman" w:hAnsi="Consolas" w:cs="Times New Roman"/>
          <w:color w:val="6A9955"/>
          <w:sz w:val="21"/>
          <w:szCs w:val="21"/>
        </w:rPr>
        <w:t>// Removes all the items from the stack.</w:t>
      </w:r>
    </w:p>
    <w:p w14:paraId="2C8B210B" w14:textId="77777777" w:rsidR="003366EB" w:rsidRPr="003366EB" w:rsidRDefault="003366EB" w:rsidP="003366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366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366EB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366EB">
        <w:rPr>
          <w:rFonts w:ascii="Consolas" w:eastAsia="Times New Roman" w:hAnsi="Consolas" w:cs="Times New Roman"/>
          <w:color w:val="DCDCAA"/>
          <w:sz w:val="21"/>
          <w:szCs w:val="21"/>
        </w:rPr>
        <w:t>peek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</w:t>
      </w:r>
      <w:r w:rsidRPr="003366EB">
        <w:rPr>
          <w:rFonts w:ascii="Consolas" w:eastAsia="Times New Roman" w:hAnsi="Consolas" w:cs="Times New Roman"/>
          <w:color w:val="569CD6"/>
          <w:sz w:val="21"/>
          <w:szCs w:val="21"/>
        </w:rPr>
        <w:t>throws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366EB">
        <w:rPr>
          <w:rFonts w:ascii="Consolas" w:eastAsia="Times New Roman" w:hAnsi="Consolas" w:cs="Times New Roman"/>
          <w:color w:val="4EC9B0"/>
          <w:sz w:val="21"/>
          <w:szCs w:val="21"/>
        </w:rPr>
        <w:t>StackException</w:t>
      </w:r>
      <w:proofErr w:type="spellEnd"/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7F5D70" w14:textId="77777777" w:rsidR="003366EB" w:rsidRPr="003366EB" w:rsidRDefault="003366EB" w:rsidP="003366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130859A" w14:textId="77777777" w:rsidR="003366EB" w:rsidRPr="003366EB" w:rsidRDefault="003366EB" w:rsidP="003366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3366EB">
        <w:rPr>
          <w:rFonts w:ascii="Consolas" w:eastAsia="Times New Roman" w:hAnsi="Consolas" w:cs="Times New Roman"/>
          <w:color w:val="6A9955"/>
          <w:sz w:val="21"/>
          <w:szCs w:val="21"/>
        </w:rPr>
        <w:t>// Retrieves the top of a stack.</w:t>
      </w:r>
    </w:p>
    <w:p w14:paraId="1D823EC9" w14:textId="77777777" w:rsidR="003366EB" w:rsidRPr="003366EB" w:rsidRDefault="003366EB" w:rsidP="003366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366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366EB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366EB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3366EB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366EB">
        <w:rPr>
          <w:rFonts w:ascii="Consolas" w:eastAsia="Times New Roman" w:hAnsi="Consolas" w:cs="Times New Roman"/>
          <w:color w:val="9CDCFE"/>
          <w:sz w:val="21"/>
          <w:szCs w:val="21"/>
        </w:rPr>
        <w:t>newItem</w:t>
      </w:r>
      <w:proofErr w:type="spellEnd"/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3366EB">
        <w:rPr>
          <w:rFonts w:ascii="Consolas" w:eastAsia="Times New Roman" w:hAnsi="Consolas" w:cs="Times New Roman"/>
          <w:color w:val="569CD6"/>
          <w:sz w:val="21"/>
          <w:szCs w:val="21"/>
        </w:rPr>
        <w:t>throws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366EB">
        <w:rPr>
          <w:rFonts w:ascii="Consolas" w:eastAsia="Times New Roman" w:hAnsi="Consolas" w:cs="Times New Roman"/>
          <w:color w:val="4EC9B0"/>
          <w:sz w:val="21"/>
          <w:szCs w:val="21"/>
        </w:rPr>
        <w:t>StackException</w:t>
      </w:r>
      <w:proofErr w:type="spellEnd"/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8AF76B1" w14:textId="77777777" w:rsidR="003366EB" w:rsidRPr="003366EB" w:rsidRDefault="003366EB" w:rsidP="003366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693DB0" w14:textId="77777777" w:rsidR="003366EB" w:rsidRPr="003366EB" w:rsidRDefault="003366EB" w:rsidP="003366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366EB">
        <w:rPr>
          <w:rFonts w:ascii="Consolas" w:eastAsia="Times New Roman" w:hAnsi="Consolas" w:cs="Times New Roman"/>
          <w:color w:val="6A9955"/>
          <w:sz w:val="21"/>
          <w:szCs w:val="21"/>
        </w:rPr>
        <w:t>// Adds an item to the top of a stack.</w:t>
      </w:r>
    </w:p>
    <w:p w14:paraId="56707D86" w14:textId="77777777" w:rsidR="003366EB" w:rsidRPr="003366EB" w:rsidRDefault="003366EB" w:rsidP="003366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366EB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366EB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366EB">
        <w:rPr>
          <w:rFonts w:ascii="Consolas" w:eastAsia="Times New Roman" w:hAnsi="Consolas" w:cs="Times New Roman"/>
          <w:color w:val="DCDCAA"/>
          <w:sz w:val="21"/>
          <w:szCs w:val="21"/>
        </w:rPr>
        <w:t>pop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</w:t>
      </w:r>
      <w:r w:rsidRPr="003366EB">
        <w:rPr>
          <w:rFonts w:ascii="Consolas" w:eastAsia="Times New Roman" w:hAnsi="Consolas" w:cs="Times New Roman"/>
          <w:color w:val="569CD6"/>
          <w:sz w:val="21"/>
          <w:szCs w:val="21"/>
        </w:rPr>
        <w:t>throws</w:t>
      </w: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366EB">
        <w:rPr>
          <w:rFonts w:ascii="Consolas" w:eastAsia="Times New Roman" w:hAnsi="Consolas" w:cs="Times New Roman"/>
          <w:color w:val="4EC9B0"/>
          <w:sz w:val="21"/>
          <w:szCs w:val="21"/>
        </w:rPr>
        <w:t>StackException</w:t>
      </w:r>
      <w:proofErr w:type="spellEnd"/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48C6FCC" w14:textId="77777777" w:rsidR="003366EB" w:rsidRPr="003366EB" w:rsidRDefault="003366EB" w:rsidP="003366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366EB">
        <w:rPr>
          <w:rFonts w:ascii="Consolas" w:eastAsia="Times New Roman" w:hAnsi="Consolas" w:cs="Times New Roman"/>
          <w:color w:val="6A9955"/>
          <w:sz w:val="21"/>
          <w:szCs w:val="21"/>
        </w:rPr>
        <w:t>// Removes the top of a stack.</w:t>
      </w:r>
    </w:p>
    <w:p w14:paraId="0AA9B117" w14:textId="77777777" w:rsidR="003366EB" w:rsidRPr="003366EB" w:rsidRDefault="003366EB" w:rsidP="003366E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66E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290C536" w14:textId="66EA945D" w:rsidR="006E1197" w:rsidRDefault="006E1197" w:rsidP="00484FC2">
      <w:pPr>
        <w:spacing w:after="0"/>
        <w:contextualSpacing/>
      </w:pPr>
    </w:p>
    <w:p w14:paraId="504A9544" w14:textId="584D379B" w:rsidR="006E1197" w:rsidRDefault="006E1197" w:rsidP="00484FC2">
      <w:pPr>
        <w:spacing w:after="0"/>
        <w:contextualSpacing/>
      </w:pPr>
    </w:p>
    <w:p w14:paraId="5C91E0E9" w14:textId="2C64731A" w:rsidR="00B814D2" w:rsidRDefault="00B814D2" w:rsidP="00484FC2">
      <w:pPr>
        <w:spacing w:after="0"/>
        <w:contextualSpacing/>
        <w:rPr>
          <w:b/>
        </w:rPr>
      </w:pPr>
      <w:r>
        <w:rPr>
          <w:b/>
        </w:rPr>
        <w:t>Talk through the operations from a conceptual point of view.</w:t>
      </w:r>
    </w:p>
    <w:p w14:paraId="24A068FD" w14:textId="77777777" w:rsidR="00B814D2" w:rsidRDefault="00B814D2" w:rsidP="00484FC2">
      <w:pPr>
        <w:spacing w:after="0"/>
        <w:contextualSpacing/>
        <w:rPr>
          <w:b/>
        </w:rPr>
      </w:pPr>
    </w:p>
    <w:p w14:paraId="72AC38A0" w14:textId="0C921DE7" w:rsidR="000077DD" w:rsidRPr="006E1197" w:rsidRDefault="000077DD" w:rsidP="00484FC2">
      <w:pPr>
        <w:spacing w:after="0"/>
        <w:contextualSpacing/>
        <w:rPr>
          <w:b/>
        </w:rPr>
      </w:pPr>
      <w:r w:rsidRPr="006E1197">
        <w:rPr>
          <w:b/>
        </w:rPr>
        <w:t>An array-based implementation of the ADT Stack:</w:t>
      </w:r>
    </w:p>
    <w:p w14:paraId="72AC38A1" w14:textId="0F9ADB5B" w:rsidR="000077DD" w:rsidRDefault="000077DD" w:rsidP="00484FC2">
      <w:pPr>
        <w:pStyle w:val="ListParagraph"/>
        <w:numPr>
          <w:ilvl w:val="0"/>
          <w:numId w:val="2"/>
        </w:numPr>
        <w:spacing w:after="0"/>
      </w:pPr>
      <w:r>
        <w:t xml:space="preserve">The </w:t>
      </w:r>
      <w:proofErr w:type="spellStart"/>
      <w:r w:rsidRPr="00D74C34">
        <w:rPr>
          <w:rFonts w:ascii="Courier New" w:hAnsi="Courier New" w:cs="Courier New"/>
        </w:rPr>
        <w:t>StackArrayBased</w:t>
      </w:r>
      <w:proofErr w:type="spellEnd"/>
      <w:r>
        <w:t xml:space="preserve"> class:</w:t>
      </w:r>
    </w:p>
    <w:p w14:paraId="72AC38A2" w14:textId="77777777" w:rsidR="000077DD" w:rsidRDefault="000077DD" w:rsidP="00484FC2">
      <w:pPr>
        <w:pStyle w:val="ListParagraph"/>
        <w:spacing w:after="0"/>
      </w:pPr>
    </w:p>
    <w:p w14:paraId="55148C32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StackArrayBased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implement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Stackable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10533FD8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C5079A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final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4FC1FF"/>
          <w:sz w:val="21"/>
          <w:szCs w:val="21"/>
        </w:rPr>
        <w:t>MAX_STACK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644DC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C17961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Object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item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D644DC">
        <w:rPr>
          <w:rFonts w:ascii="Consolas" w:eastAsia="Times New Roman" w:hAnsi="Consolas" w:cs="Times New Roman"/>
          <w:color w:val="6A9955"/>
          <w:sz w:val="21"/>
          <w:szCs w:val="21"/>
        </w:rPr>
        <w:t>// cannot use generic arrays in Java</w:t>
      </w:r>
    </w:p>
    <w:p w14:paraId="1A5A87A9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D644DC">
        <w:rPr>
          <w:rFonts w:ascii="Consolas" w:eastAsia="Times New Roman" w:hAnsi="Consolas" w:cs="Times New Roman"/>
          <w:color w:val="6A9955"/>
          <w:sz w:val="21"/>
          <w:szCs w:val="21"/>
        </w:rPr>
        <w:t>// index of the top</w:t>
      </w:r>
    </w:p>
    <w:p w14:paraId="1E1316F8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64E0E3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644DC">
        <w:rPr>
          <w:rFonts w:ascii="Consolas" w:eastAsia="Times New Roman" w:hAnsi="Consolas" w:cs="Times New Roman"/>
          <w:color w:val="DCDCAA"/>
          <w:sz w:val="21"/>
          <w:szCs w:val="21"/>
        </w:rPr>
        <w:t>StackArrayBased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02145888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items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Object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644DC">
        <w:rPr>
          <w:rFonts w:ascii="Consolas" w:eastAsia="Times New Roman" w:hAnsi="Consolas" w:cs="Times New Roman"/>
          <w:color w:val="4FC1FF"/>
          <w:sz w:val="21"/>
          <w:szCs w:val="21"/>
        </w:rPr>
        <w:t>MAX_STACK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1951ABE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-</w:t>
      </w:r>
      <w:r w:rsidRPr="00D644D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02FD3DA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5DF2119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0579D3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091F60E8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644DC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13D5622D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D644D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C240D2B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E1A2D00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3D0E94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644DC">
        <w:rPr>
          <w:rFonts w:ascii="Consolas" w:eastAsia="Times New Roman" w:hAnsi="Consolas" w:cs="Times New Roman"/>
          <w:color w:val="6A9955"/>
          <w:sz w:val="21"/>
          <w:szCs w:val="21"/>
        </w:rPr>
        <w:t>// added due to restrictive nature of implementation</w:t>
      </w:r>
    </w:p>
    <w:p w14:paraId="4A64F25F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644DC">
        <w:rPr>
          <w:rFonts w:ascii="Consolas" w:eastAsia="Times New Roman" w:hAnsi="Consolas" w:cs="Times New Roman"/>
          <w:color w:val="DCDCAA"/>
          <w:sz w:val="21"/>
          <w:szCs w:val="21"/>
        </w:rPr>
        <w:t>isFull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1DB2FF9B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(</w:t>
      </w:r>
      <w:r w:rsidRPr="00D644DC">
        <w:rPr>
          <w:rFonts w:ascii="Consolas" w:eastAsia="Times New Roman" w:hAnsi="Consolas" w:cs="Times New Roman"/>
          <w:color w:val="4FC1FF"/>
          <w:sz w:val="21"/>
          <w:szCs w:val="21"/>
        </w:rPr>
        <w:t>MAX_STACK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D644D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7048FA8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50822A3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4256B68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A96445B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644DC">
        <w:rPr>
          <w:rFonts w:ascii="Consolas" w:eastAsia="Times New Roman" w:hAnsi="Consolas" w:cs="Times New Roman"/>
          <w:color w:val="DCDCAA"/>
          <w:sz w:val="21"/>
          <w:szCs w:val="21"/>
        </w:rPr>
        <w:t>popAll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01C92D28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items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Object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644DC">
        <w:rPr>
          <w:rFonts w:ascii="Consolas" w:eastAsia="Times New Roman" w:hAnsi="Consolas" w:cs="Times New Roman"/>
          <w:color w:val="4FC1FF"/>
          <w:sz w:val="21"/>
          <w:szCs w:val="21"/>
        </w:rPr>
        <w:t>MAX_STACK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]; </w:t>
      </w:r>
      <w:r w:rsidRPr="00D644DC">
        <w:rPr>
          <w:rFonts w:ascii="Consolas" w:eastAsia="Times New Roman" w:hAnsi="Consolas" w:cs="Times New Roman"/>
          <w:color w:val="6A9955"/>
          <w:sz w:val="21"/>
          <w:szCs w:val="21"/>
        </w:rPr>
        <w:t>// garbage collect references</w:t>
      </w:r>
    </w:p>
    <w:p w14:paraId="1DD5FFB2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-</w:t>
      </w:r>
      <w:r w:rsidRPr="00D644D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BF10EE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F94CF4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00A2C51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530D0D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6A28553B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newItem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throw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StackException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85AAA67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644DC">
        <w:rPr>
          <w:rFonts w:ascii="Consolas" w:eastAsia="Times New Roman" w:hAnsi="Consolas" w:cs="Times New Roman"/>
          <w:color w:val="DCDCAA"/>
          <w:sz w:val="21"/>
          <w:szCs w:val="21"/>
        </w:rPr>
        <w:t>isFull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3947FAEC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644DC">
        <w:rPr>
          <w:rFonts w:ascii="Consolas" w:eastAsia="Times New Roman" w:hAnsi="Consolas" w:cs="Times New Roman"/>
          <w:color w:val="DCDCAA"/>
          <w:sz w:val="21"/>
          <w:szCs w:val="21"/>
        </w:rPr>
        <w:t>StackException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44DC">
        <w:rPr>
          <w:rFonts w:ascii="Consolas" w:eastAsia="Times New Roman" w:hAnsi="Consolas" w:cs="Times New Roman"/>
          <w:color w:val="CE9178"/>
          <w:sz w:val="21"/>
          <w:szCs w:val="21"/>
        </w:rPr>
        <w:t>"Stack maximum is at maximum capacity."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97210D8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47FCF188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++;</w:t>
      </w:r>
    </w:p>
    <w:p w14:paraId="4DCAB7B0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items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newItem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F5A723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F19DF81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A02004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FF93696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AFD927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032AA402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DCDCAA"/>
          <w:sz w:val="21"/>
          <w:szCs w:val="21"/>
        </w:rPr>
        <w:t>pop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</w:t>
      </w: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throw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StackException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5E2975A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644DC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30D51B22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644DC">
        <w:rPr>
          <w:rFonts w:ascii="Consolas" w:eastAsia="Times New Roman" w:hAnsi="Consolas" w:cs="Times New Roman"/>
          <w:color w:val="DCDCAA"/>
          <w:sz w:val="21"/>
          <w:szCs w:val="21"/>
        </w:rPr>
        <w:t>StackException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44DC">
        <w:rPr>
          <w:rFonts w:ascii="Consolas" w:eastAsia="Times New Roman" w:hAnsi="Consolas" w:cs="Times New Roman"/>
          <w:color w:val="CE9178"/>
          <w:sz w:val="21"/>
          <w:szCs w:val="21"/>
        </w:rPr>
        <w:t>"Stack is empty."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A7EC41C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C36616D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proofErr w:type="spellStart"/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items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D448B27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--;</w:t>
      </w:r>
    </w:p>
    <w:p w14:paraId="499B6169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F4D7ED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140C96B0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1FD8D84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2AE7E8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040F78CA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DCDCAA"/>
          <w:sz w:val="21"/>
          <w:szCs w:val="21"/>
        </w:rPr>
        <w:t>peek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</w:t>
      </w: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throw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StackException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0999820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D644DC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7F6DED0C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644DC">
        <w:rPr>
          <w:rFonts w:ascii="Consolas" w:eastAsia="Times New Roman" w:hAnsi="Consolas" w:cs="Times New Roman"/>
          <w:color w:val="DCDCAA"/>
          <w:sz w:val="21"/>
          <w:szCs w:val="21"/>
        </w:rPr>
        <w:t>StackException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44DC">
        <w:rPr>
          <w:rFonts w:ascii="Consolas" w:eastAsia="Times New Roman" w:hAnsi="Consolas" w:cs="Times New Roman"/>
          <w:color w:val="CE9178"/>
          <w:sz w:val="21"/>
          <w:szCs w:val="21"/>
        </w:rPr>
        <w:t>"Stack is empty."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72BD501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79753B8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proofErr w:type="spellStart"/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items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37370D7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2EBCCE62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C465D32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272079A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7B9A80E0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644DC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714EFAB9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644DC">
        <w:rPr>
          <w:rFonts w:ascii="Consolas" w:eastAsia="Times New Roman" w:hAnsi="Consolas" w:cs="Times New Roman"/>
          <w:color w:val="CE9178"/>
          <w:sz w:val="21"/>
          <w:szCs w:val="21"/>
        </w:rPr>
        <w:t>"["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DF57407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644DC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= </w:t>
      </w:r>
      <w:r w:rsidRPr="00D644D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--) {</w:t>
      </w:r>
    </w:p>
    <w:p w14:paraId="4C71353E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r w:rsidRPr="00D644DC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items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proofErr w:type="spellStart"/>
      <w:r w:rsidRPr="00D644DC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E145960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= </w:t>
      </w:r>
      <w:r w:rsidRPr="00D644D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DB58726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D644DC">
        <w:rPr>
          <w:rFonts w:ascii="Consolas" w:eastAsia="Times New Roman" w:hAnsi="Consolas" w:cs="Times New Roman"/>
          <w:color w:val="CE9178"/>
          <w:sz w:val="21"/>
          <w:szCs w:val="21"/>
        </w:rPr>
        <w:t>", "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0E9D64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03B8BDFA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D644DC">
        <w:rPr>
          <w:rFonts w:ascii="Consolas" w:eastAsia="Times New Roman" w:hAnsi="Consolas" w:cs="Times New Roman"/>
          <w:color w:val="CE9178"/>
          <w:sz w:val="21"/>
          <w:szCs w:val="21"/>
        </w:rPr>
        <w:t>"]"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15CDF95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644D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644D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FA4712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685659E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981D57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44D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4AA5C42" w14:textId="77777777" w:rsidR="00D644DC" w:rsidRPr="00D644DC" w:rsidRDefault="00D644DC" w:rsidP="00D644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F72E31" w14:textId="79E84226" w:rsidR="006E1197" w:rsidRDefault="006E1197" w:rsidP="00484FC2">
      <w:pPr>
        <w:pStyle w:val="ListParagraph"/>
        <w:spacing w:after="0"/>
      </w:pPr>
    </w:p>
    <w:p w14:paraId="5E3EB778" w14:textId="77777777" w:rsidR="00484FC2" w:rsidRDefault="00484FC2" w:rsidP="00484FC2">
      <w:pPr>
        <w:pStyle w:val="ListParagraph"/>
        <w:spacing w:after="0"/>
      </w:pPr>
    </w:p>
    <w:p w14:paraId="46C0A148" w14:textId="77777777" w:rsidR="00D644DC" w:rsidRDefault="00D644DC" w:rsidP="00484FC2">
      <w:pPr>
        <w:pStyle w:val="ListParagraph"/>
        <w:spacing w:after="0"/>
      </w:pPr>
    </w:p>
    <w:p w14:paraId="72AC38D3" w14:textId="77777777" w:rsidR="000077DD" w:rsidRDefault="000077DD" w:rsidP="00484FC2">
      <w:pPr>
        <w:pStyle w:val="ListParagraph"/>
        <w:numPr>
          <w:ilvl w:val="0"/>
          <w:numId w:val="2"/>
        </w:numPr>
        <w:spacing w:after="0"/>
      </w:pPr>
      <w:r>
        <w:lastRenderedPageBreak/>
        <w:t>A main method that uses it:</w:t>
      </w:r>
    </w:p>
    <w:p w14:paraId="72AC38D4" w14:textId="77777777" w:rsidR="000077DD" w:rsidRDefault="000077DD" w:rsidP="00484FC2">
      <w:pPr>
        <w:pStyle w:val="ListParagraph"/>
        <w:spacing w:after="0"/>
      </w:pPr>
    </w:p>
    <w:p w14:paraId="2D4CF941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C4824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C4824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</w:t>
      </w:r>
      <w:proofErr w:type="spellStart"/>
      <w:r w:rsidRPr="002C4824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D02FB71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StackArrayBased</w:t>
      </w:r>
      <w:proofErr w:type="spellEnd"/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Integer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2C4824">
        <w:rPr>
          <w:rFonts w:ascii="Consolas" w:eastAsia="Times New Roman" w:hAnsi="Consolas" w:cs="Times New Roman"/>
          <w:color w:val="9CDCFE"/>
          <w:sz w:val="21"/>
          <w:szCs w:val="21"/>
        </w:rPr>
        <w:t>stack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C4824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2C4824">
        <w:rPr>
          <w:rFonts w:ascii="Consolas" w:eastAsia="Times New Roman" w:hAnsi="Consolas" w:cs="Times New Roman"/>
          <w:color w:val="DCDCAA"/>
          <w:sz w:val="21"/>
          <w:szCs w:val="21"/>
        </w:rPr>
        <w:t>StackArrayBased</w:t>
      </w:r>
      <w:proofErr w:type="spellEnd"/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Integer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&gt;();</w:t>
      </w:r>
    </w:p>
    <w:p w14:paraId="76750D2B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38712DA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C4824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add numbers 1 through 15 </w:t>
      </w:r>
    </w:p>
    <w:p w14:paraId="6FEADBC8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C4824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C482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C482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2C482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= </w:t>
      </w:r>
      <w:r w:rsidRPr="002C4824">
        <w:rPr>
          <w:rFonts w:ascii="Consolas" w:eastAsia="Times New Roman" w:hAnsi="Consolas" w:cs="Times New Roman"/>
          <w:color w:val="B5CEA8"/>
          <w:sz w:val="21"/>
          <w:szCs w:val="21"/>
        </w:rPr>
        <w:t>15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2C482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1FFE7667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Integer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C4824">
        <w:rPr>
          <w:rFonts w:ascii="Consolas" w:eastAsia="Times New Roman" w:hAnsi="Consolas" w:cs="Times New Roman"/>
          <w:color w:val="9CDCFE"/>
          <w:sz w:val="21"/>
          <w:szCs w:val="21"/>
        </w:rPr>
        <w:t>num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C482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1112E1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2C4824">
        <w:rPr>
          <w:rFonts w:ascii="Consolas" w:eastAsia="Times New Roman" w:hAnsi="Consolas" w:cs="Times New Roman"/>
          <w:color w:val="9CDCFE"/>
          <w:sz w:val="21"/>
          <w:szCs w:val="21"/>
        </w:rPr>
        <w:t>stack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proofErr w:type="spellEnd"/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4824">
        <w:rPr>
          <w:rFonts w:ascii="Consolas" w:eastAsia="Times New Roman" w:hAnsi="Consolas" w:cs="Times New Roman"/>
          <w:color w:val="9CDCFE"/>
          <w:sz w:val="21"/>
          <w:szCs w:val="21"/>
        </w:rPr>
        <w:t>num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A0E03D4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76B5976F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4824">
        <w:rPr>
          <w:rFonts w:ascii="Consolas" w:eastAsia="Times New Roman" w:hAnsi="Consolas" w:cs="Times New Roman"/>
          <w:color w:val="CE9178"/>
          <w:sz w:val="21"/>
          <w:szCs w:val="21"/>
        </w:rPr>
        <w:t>"Original Stack: "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F7F6660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4824">
        <w:rPr>
          <w:rFonts w:ascii="Consolas" w:eastAsia="Times New Roman" w:hAnsi="Consolas" w:cs="Times New Roman"/>
          <w:color w:val="9CDCFE"/>
          <w:sz w:val="21"/>
          <w:szCs w:val="21"/>
        </w:rPr>
        <w:t>stack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5873DD4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05BB665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712C5E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C4824">
        <w:rPr>
          <w:rFonts w:ascii="Consolas" w:eastAsia="Times New Roman" w:hAnsi="Consolas" w:cs="Times New Roman"/>
          <w:color w:val="6A9955"/>
          <w:sz w:val="21"/>
          <w:szCs w:val="21"/>
        </w:rPr>
        <w:t>// remove top 5</w:t>
      </w:r>
    </w:p>
    <w:p w14:paraId="55BFC65F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2C4824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C482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C4824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2C482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&lt;= </w:t>
      </w:r>
      <w:r w:rsidRPr="002C4824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2C4824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++) </w:t>
      </w:r>
    </w:p>
    <w:p w14:paraId="392A1B81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( </w:t>
      </w:r>
      <w:proofErr w:type="spellStart"/>
      <w:r w:rsidRPr="002C4824">
        <w:rPr>
          <w:rFonts w:ascii="Consolas" w:eastAsia="Times New Roman" w:hAnsi="Consolas" w:cs="Times New Roman"/>
          <w:color w:val="9CDCFE"/>
          <w:sz w:val="21"/>
          <w:szCs w:val="21"/>
        </w:rPr>
        <w:t>stack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DCDCAA"/>
          <w:sz w:val="21"/>
          <w:szCs w:val="21"/>
        </w:rPr>
        <w:t>pop</w:t>
      </w:r>
      <w:proofErr w:type="spellEnd"/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1F6DFA68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2C39C0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0B07004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4824">
        <w:rPr>
          <w:rFonts w:ascii="Consolas" w:eastAsia="Times New Roman" w:hAnsi="Consolas" w:cs="Times New Roman"/>
          <w:color w:val="CE9178"/>
          <w:sz w:val="21"/>
          <w:szCs w:val="21"/>
        </w:rPr>
        <w:t>"Stack after popping: "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BC60731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4824">
        <w:rPr>
          <w:rFonts w:ascii="Consolas" w:eastAsia="Times New Roman" w:hAnsi="Consolas" w:cs="Times New Roman"/>
          <w:color w:val="9CDCFE"/>
          <w:sz w:val="21"/>
          <w:szCs w:val="21"/>
        </w:rPr>
        <w:t>stack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70ED66A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6F4484C2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2C4824">
        <w:rPr>
          <w:rFonts w:ascii="Consolas" w:eastAsia="Times New Roman" w:hAnsi="Consolas" w:cs="Times New Roman"/>
          <w:color w:val="9CDCFE"/>
          <w:sz w:val="21"/>
          <w:szCs w:val="21"/>
        </w:rPr>
        <w:t>stack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DCDCAA"/>
          <w:sz w:val="21"/>
          <w:szCs w:val="21"/>
        </w:rPr>
        <w:t>popAll</w:t>
      </w:r>
      <w:proofErr w:type="spellEnd"/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2A60807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8ED0A2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FE69365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4824">
        <w:rPr>
          <w:rFonts w:ascii="Consolas" w:eastAsia="Times New Roman" w:hAnsi="Consolas" w:cs="Times New Roman"/>
          <w:color w:val="CE9178"/>
          <w:sz w:val="21"/>
          <w:szCs w:val="21"/>
        </w:rPr>
        <w:t>"Stack after pop all:"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BB15A8A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2C4824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C4824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C4824">
        <w:rPr>
          <w:rFonts w:ascii="Consolas" w:eastAsia="Times New Roman" w:hAnsi="Consolas" w:cs="Times New Roman"/>
          <w:color w:val="9CDCFE"/>
          <w:sz w:val="21"/>
          <w:szCs w:val="21"/>
        </w:rPr>
        <w:t>stack</w:t>
      </w: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DEB3999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40D77C8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13B8D4ED" w14:textId="77777777" w:rsidR="002C4824" w:rsidRPr="002C4824" w:rsidRDefault="002C4824" w:rsidP="002C482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482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2AC38EE" w14:textId="77777777" w:rsidR="000077DD" w:rsidRDefault="000077DD" w:rsidP="00484FC2">
      <w:pPr>
        <w:pStyle w:val="ListParagraph"/>
        <w:spacing w:after="0"/>
      </w:pPr>
    </w:p>
    <w:p w14:paraId="72AC38EF" w14:textId="77777777" w:rsidR="000077DD" w:rsidRDefault="000077DD" w:rsidP="00484FC2">
      <w:pPr>
        <w:pStyle w:val="ListParagraph"/>
        <w:spacing w:after="0"/>
      </w:pPr>
    </w:p>
    <w:sectPr w:rsidR="000077DD" w:rsidSect="00D8714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63F79"/>
    <w:multiLevelType w:val="hybridMultilevel"/>
    <w:tmpl w:val="A2320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487EF0"/>
    <w:multiLevelType w:val="hybridMultilevel"/>
    <w:tmpl w:val="69D6C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F005B6"/>
    <w:multiLevelType w:val="hybridMultilevel"/>
    <w:tmpl w:val="8F1C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E865D9"/>
    <w:multiLevelType w:val="hybridMultilevel"/>
    <w:tmpl w:val="E06A0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3273962">
    <w:abstractNumId w:val="3"/>
  </w:num>
  <w:num w:numId="2" w16cid:durableId="1357926423">
    <w:abstractNumId w:val="2"/>
  </w:num>
  <w:num w:numId="3" w16cid:durableId="2109305964">
    <w:abstractNumId w:val="0"/>
  </w:num>
  <w:num w:numId="4" w16cid:durableId="2094424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TQ0MDY1MDM0NDJT0lEKTi0uzszPAykwrAUA4McZsSwAAAA="/>
  </w:docVars>
  <w:rsids>
    <w:rsidRoot w:val="00D8714E"/>
    <w:rsid w:val="000077DD"/>
    <w:rsid w:val="00012698"/>
    <w:rsid w:val="00060F65"/>
    <w:rsid w:val="000F7A0E"/>
    <w:rsid w:val="001A3956"/>
    <w:rsid w:val="001D2CDF"/>
    <w:rsid w:val="00264E16"/>
    <w:rsid w:val="00275E4D"/>
    <w:rsid w:val="002C4824"/>
    <w:rsid w:val="003366EB"/>
    <w:rsid w:val="003F0AD4"/>
    <w:rsid w:val="00436CC8"/>
    <w:rsid w:val="00470013"/>
    <w:rsid w:val="00484FC2"/>
    <w:rsid w:val="004B16BD"/>
    <w:rsid w:val="00587615"/>
    <w:rsid w:val="005D49BE"/>
    <w:rsid w:val="005F2322"/>
    <w:rsid w:val="006217D2"/>
    <w:rsid w:val="006C1EED"/>
    <w:rsid w:val="006D0609"/>
    <w:rsid w:val="006E1197"/>
    <w:rsid w:val="00703D2A"/>
    <w:rsid w:val="00704733"/>
    <w:rsid w:val="007F4AF2"/>
    <w:rsid w:val="00852358"/>
    <w:rsid w:val="00895030"/>
    <w:rsid w:val="008B7130"/>
    <w:rsid w:val="008F55A1"/>
    <w:rsid w:val="00902888"/>
    <w:rsid w:val="00952344"/>
    <w:rsid w:val="009A60F0"/>
    <w:rsid w:val="009F3022"/>
    <w:rsid w:val="00A34F57"/>
    <w:rsid w:val="00AB3F12"/>
    <w:rsid w:val="00B814D2"/>
    <w:rsid w:val="00B8151B"/>
    <w:rsid w:val="00C00410"/>
    <w:rsid w:val="00D274E1"/>
    <w:rsid w:val="00D644DC"/>
    <w:rsid w:val="00D74C34"/>
    <w:rsid w:val="00D8714E"/>
    <w:rsid w:val="00DF6705"/>
    <w:rsid w:val="00E1712C"/>
    <w:rsid w:val="00E86894"/>
    <w:rsid w:val="00EB7A84"/>
    <w:rsid w:val="00F41DFB"/>
    <w:rsid w:val="00FC1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C384F"/>
  <w15:chartTrackingRefBased/>
  <w15:docId w15:val="{B4956C50-F5B9-40D8-8312-5190EE8CF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714E"/>
    <w:pPr>
      <w:ind w:left="720"/>
      <w:contextualSpacing/>
    </w:pPr>
    <w:rPr>
      <w:rFonts w:eastAsia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6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6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3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65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9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77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3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6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0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4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0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5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8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0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4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6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01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8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3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7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8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5</Pages>
  <Words>781</Words>
  <Characters>44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Tyler</Company>
  <LinksUpToDate>false</LinksUpToDate>
  <CharactersWithSpaces>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Nix</dc:creator>
  <cp:keywords/>
  <dc:description/>
  <cp:lastModifiedBy>Jeremy Becnel</cp:lastModifiedBy>
  <cp:revision>29</cp:revision>
  <cp:lastPrinted>2017-02-16T17:21:00Z</cp:lastPrinted>
  <dcterms:created xsi:type="dcterms:W3CDTF">2017-02-16T16:02:00Z</dcterms:created>
  <dcterms:modified xsi:type="dcterms:W3CDTF">2023-02-16T17:45:00Z</dcterms:modified>
</cp:coreProperties>
</file>